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1162"/>
        <w:bidiVisual/>
        <w:tblW w:w="10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38"/>
      </w:tblGrid>
      <w:tr w:rsidR="00E20BFB" w:rsidTr="00220890">
        <w:trPr>
          <w:trHeight w:val="1186"/>
        </w:trPr>
        <w:tc>
          <w:tcPr>
            <w:tcW w:w="10938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1E3ED2" w:rsidRPr="00220890" w:rsidRDefault="001E3ED2" w:rsidP="003378DB">
            <w:pPr>
              <w:bidi/>
              <w:spacing w:line="276" w:lineRule="auto"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نام و نام خانوادگی:         </w:t>
            </w:r>
            <w:r w:rsidR="007B5BA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</w:t>
            </w:r>
            <w:r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</w:t>
            </w:r>
            <w:r w:rsidR="007B5BA7"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نام درس:  فارسی 2       </w:t>
            </w:r>
            <w:r w:rsidR="007B5BA7">
              <w:rPr>
                <w:rFonts w:cs="B Zar" w:hint="cs"/>
                <w:sz w:val="24"/>
                <w:szCs w:val="24"/>
                <w:rtl/>
                <w:lang w:bidi="fa-IR"/>
              </w:rPr>
              <w:t>پ</w:t>
            </w:r>
            <w:r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ایه: </w:t>
            </w:r>
            <w:r w:rsidR="005557C0" w:rsidRPr="00220890">
              <w:rPr>
                <w:rFonts w:cs="B Zar" w:hint="cs"/>
                <w:sz w:val="24"/>
                <w:szCs w:val="24"/>
                <w:rtl/>
                <w:lang w:bidi="fa-IR"/>
              </w:rPr>
              <w:t>یازدهم</w:t>
            </w:r>
            <w:r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رشته تحصیلی: </w:t>
            </w:r>
            <w:r w:rsidR="005557C0"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جربی     </w:t>
            </w:r>
            <w:r w:rsid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</w:t>
            </w:r>
            <w:r w:rsidR="005557C0"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</w:t>
            </w:r>
            <w:r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</w:t>
            </w:r>
          </w:p>
          <w:p w:rsidR="00E20BFB" w:rsidRPr="00220890" w:rsidRDefault="005557C0" w:rsidP="003378DB">
            <w:pPr>
              <w:bidi/>
              <w:spacing w:line="276" w:lineRule="auto"/>
              <w:rPr>
                <w:rFonts w:cs="B Zar"/>
                <w:sz w:val="24"/>
                <w:szCs w:val="24"/>
                <w:rtl/>
                <w:lang w:bidi="fa-IR"/>
              </w:rPr>
            </w:pPr>
            <w:r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نام دبیر:  </w:t>
            </w:r>
            <w:r w:rsidR="001E3ED2"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                 </w:t>
            </w:r>
            <w:bookmarkStart w:id="0" w:name="_GoBack"/>
            <w:bookmarkEnd w:id="0"/>
            <w:r w:rsidR="001E3ED2"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دت امتحان: </w:t>
            </w:r>
            <w:r w:rsidR="00962DD4" w:rsidRPr="00220890">
              <w:rPr>
                <w:rFonts w:cs="B Zar" w:hint="cs"/>
                <w:sz w:val="24"/>
                <w:szCs w:val="24"/>
                <w:rtl/>
                <w:lang w:bidi="fa-IR"/>
              </w:rPr>
              <w:t>75</w:t>
            </w:r>
            <w:r w:rsidR="001E3ED2"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دقیقه</w:t>
            </w:r>
            <w:r w:rsidR="00220890"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</w:t>
            </w:r>
            <w:r w:rsidR="00220890" w:rsidRPr="0022089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عداد صفحات:  4           نمره:      </w:t>
            </w:r>
            <w:r w:rsidR="007B5BA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            </w:t>
            </w:r>
          </w:p>
        </w:tc>
      </w:tr>
    </w:tbl>
    <w:p w:rsidR="00012B31" w:rsidRPr="001E3ED2" w:rsidRDefault="0034463C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>
        <w:rPr>
          <w:rFonts w:cs="B Zar"/>
          <w:noProof/>
          <w:sz w:val="24"/>
          <w:szCs w:val="24"/>
          <w:rtl/>
          <w:lang w:bidi="fa-I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183.15pt;margin-top:-3.2pt;width:273.75pt;height:29.2pt;z-index:251659264;mso-position-horizontal-relative:text;mso-position-vertical-relative:text" filled="f" stroked="f">
            <v:textbox style="mso-next-textbox:#_x0000_s1029">
              <w:txbxContent>
                <w:p w:rsidR="00A92EEE" w:rsidRPr="00A92EEE" w:rsidRDefault="00A92EEE">
                  <w:pPr>
                    <w:rPr>
                      <w:sz w:val="18"/>
                      <w:szCs w:val="18"/>
                    </w:rPr>
                  </w:pPr>
                  <w:r w:rsidRPr="00A92EEE">
                    <w:rPr>
                      <w:rFonts w:cs="B Nazanin" w:hint="cs"/>
                      <w:sz w:val="18"/>
                      <w:szCs w:val="18"/>
                      <w:rtl/>
                      <w:lang w:bidi="fa-IR"/>
                    </w:rPr>
                    <w:t>حضرت علی (ع) ای جوینده دانش برای دانشمند سه نشانه است : دانش ، بردباری ، سکوت</w:t>
                  </w:r>
                </w:p>
              </w:txbxContent>
            </v:textbox>
            <w10:wrap anchorx="page"/>
          </v:shape>
        </w:pict>
      </w:r>
      <w:r>
        <w:rPr>
          <w:rFonts w:cs="B Zar"/>
          <w:noProof/>
          <w:sz w:val="24"/>
          <w:szCs w:val="24"/>
          <w:rtl/>
          <w:lang w:bidi="fa-IR"/>
        </w:rPr>
        <w:pict>
          <v:roundrect id="_x0000_s1028" style="position:absolute;left:0;text-align:left;margin-left:2.7pt;margin-top:-3.2pt;width:549pt;height:24.65pt;z-index:251658240;mso-position-horizontal-relative:text;mso-position-vertical-relative:text" arcsize="10923f" fillcolor="#f8f8f8">
            <v:fill color2="#717171" rotate="t"/>
            <v:textbox style="mso-next-textbox:#_x0000_s1028">
              <w:txbxContent>
                <w:p w:rsidR="00E20BFB" w:rsidRPr="00473E1B" w:rsidRDefault="00E20BFB" w:rsidP="003378DB">
                  <w:pPr>
                    <w:spacing w:line="240" w:lineRule="auto"/>
                    <w:jc w:val="right"/>
                    <w:rPr>
                      <w:b/>
                      <w:bCs/>
                      <w:w w:val="80"/>
                      <w:sz w:val="20"/>
                      <w:szCs w:val="20"/>
                      <w:lang w:bidi="fa-IR"/>
                    </w:rPr>
                  </w:pPr>
                  <w:r w:rsidRPr="00473E1B">
                    <w:rPr>
                      <w:rFonts w:cs="B Koodak" w:hint="cs"/>
                      <w:w w:val="80"/>
                      <w:sz w:val="26"/>
                      <w:szCs w:val="26"/>
                      <w:rtl/>
                      <w:lang w:bidi="fa-IR"/>
                    </w:rPr>
                    <w:t xml:space="preserve">حدیث وسخن روز:                                                                                   </w:t>
                  </w:r>
                  <w:r w:rsidRPr="00473E1B">
                    <w:rPr>
                      <w:rFonts w:cs="B Koodak" w:hint="cs"/>
                      <w:b/>
                      <w:bCs/>
                      <w:w w:val="80"/>
                      <w:sz w:val="20"/>
                      <w:szCs w:val="20"/>
                      <w:rtl/>
                      <w:lang w:bidi="fa-IR"/>
                    </w:rPr>
                    <w:t xml:space="preserve">       </w:t>
                  </w:r>
                  <w:r w:rsidRPr="00473E1B">
                    <w:rPr>
                      <w:rFonts w:cs="B Titr" w:hint="cs"/>
                      <w:b/>
                      <w:bCs/>
                      <w:w w:val="80"/>
                      <w:rtl/>
                      <w:lang w:bidi="fa-IR"/>
                    </w:rPr>
                    <w:t xml:space="preserve">       </w:t>
                  </w:r>
                  <w:r>
                    <w:rPr>
                      <w:rFonts w:cs="B Titr" w:hint="cs"/>
                      <w:b/>
                      <w:bCs/>
                      <w:w w:val="80"/>
                      <w:rtl/>
                      <w:lang w:bidi="fa-IR"/>
                    </w:rPr>
                    <w:t xml:space="preserve">                                       </w:t>
                  </w:r>
                </w:p>
              </w:txbxContent>
            </v:textbox>
            <w10:wrap anchorx="page"/>
          </v:roundrect>
        </w:pict>
      </w:r>
      <w:r w:rsidR="00012B31" w:rsidRPr="001E3ED2">
        <w:rPr>
          <w:rFonts w:cs="B Nazanin" w:hint="cs"/>
          <w:sz w:val="24"/>
          <w:szCs w:val="24"/>
          <w:rtl/>
          <w:lang w:bidi="fa-IR"/>
        </w:rPr>
        <w:t xml:space="preserve">الف . قلمرو زبانی </w:t>
      </w:r>
      <w:r w:rsidR="00405E28" w:rsidRPr="001E3ED2">
        <w:rPr>
          <w:rFonts w:cs="B Nazanin" w:hint="cs"/>
          <w:sz w:val="24"/>
          <w:szCs w:val="24"/>
          <w:rtl/>
          <w:lang w:bidi="fa-IR"/>
        </w:rPr>
        <w:t>(7 نمره)</w:t>
      </w:r>
    </w:p>
    <w:p w:rsidR="00405E28" w:rsidRPr="001E3ED2" w:rsidRDefault="008363A1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1 . در متن زیر دو غلط املایی 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وجود دارد ، آن ها را بیابید</w:t>
      </w:r>
      <w:r w:rsidR="00482FC4" w:rsidRPr="001E3ED2">
        <w:rPr>
          <w:rFonts w:cs="B Nazanin" w:hint="cs"/>
          <w:sz w:val="24"/>
          <w:szCs w:val="24"/>
          <w:rtl/>
          <w:lang w:bidi="fa-IR"/>
        </w:rPr>
        <w:t xml:space="preserve"> و اصلاح کنید . </w:t>
      </w:r>
      <w:r w:rsidR="00733C8D" w:rsidRPr="001E3ED2">
        <w:rPr>
          <w:rFonts w:cs="B Nazanin" w:hint="cs"/>
          <w:sz w:val="24"/>
          <w:szCs w:val="24"/>
          <w:rtl/>
          <w:lang w:bidi="fa-IR"/>
        </w:rPr>
        <w:t>(0.5)</w:t>
      </w:r>
    </w:p>
    <w:p w:rsidR="00D80DED" w:rsidRPr="001E3ED2" w:rsidRDefault="00D80DE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خاک زلیل را از حضرت عزت به چندین </w:t>
      </w:r>
      <w:r w:rsidR="00C83279" w:rsidRPr="001E3ED2">
        <w:rPr>
          <w:rFonts w:cs="B Nazanin" w:hint="cs"/>
          <w:sz w:val="24"/>
          <w:szCs w:val="24"/>
          <w:rtl/>
          <w:lang w:bidi="fa-IR"/>
        </w:rPr>
        <w:t xml:space="preserve">اعزاز می خوانند . </w:t>
      </w:r>
      <w:r w:rsidR="000C7F0E" w:rsidRPr="001E3ED2">
        <w:rPr>
          <w:rFonts w:cs="B Nazanin" w:hint="cs"/>
          <w:sz w:val="24"/>
          <w:szCs w:val="24"/>
          <w:rtl/>
          <w:lang w:bidi="fa-IR"/>
        </w:rPr>
        <w:t xml:space="preserve">و خاک در کمال مذلت و خاری با حضرت عزت </w:t>
      </w:r>
      <w:r w:rsidR="00BF6CB6" w:rsidRPr="001E3ED2">
        <w:rPr>
          <w:rFonts w:cs="B Nazanin" w:hint="cs"/>
          <w:sz w:val="24"/>
          <w:szCs w:val="24"/>
          <w:rtl/>
          <w:lang w:bidi="fa-IR"/>
        </w:rPr>
        <w:t xml:space="preserve">و کبریایی چندین 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ناز</w:t>
      </w:r>
      <w:r w:rsidR="00BF6CB6" w:rsidRPr="001E3ED2">
        <w:rPr>
          <w:rFonts w:cs="B Nazanin" w:hint="cs"/>
          <w:sz w:val="24"/>
          <w:szCs w:val="24"/>
          <w:rtl/>
          <w:lang w:bidi="fa-IR"/>
        </w:rPr>
        <w:t xml:space="preserve"> می کنند </w:t>
      </w:r>
    </w:p>
    <w:p w:rsidR="002A34AF" w:rsidRPr="001E3ED2" w:rsidRDefault="002A34AF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 2 . با توجه متن ، املای کدام واژه نادرست است </w:t>
      </w:r>
      <w:r w:rsidR="00A858E8" w:rsidRPr="001E3ED2">
        <w:rPr>
          <w:rFonts w:cs="B Nazanin" w:hint="cs"/>
          <w:sz w:val="24"/>
          <w:szCs w:val="24"/>
          <w:rtl/>
          <w:lang w:bidi="fa-IR"/>
        </w:rPr>
        <w:t xml:space="preserve">(0.25) </w:t>
      </w:r>
    </w:p>
    <w:p w:rsidR="004303F9" w:rsidRPr="001E3ED2" w:rsidRDefault="004303F9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لف . صور : جشن             ب . طوع : فرمان برداری          ج . </w:t>
      </w:r>
      <w:r w:rsidR="00F61752" w:rsidRPr="001E3ED2">
        <w:rPr>
          <w:rFonts w:cs="B Nazanin" w:hint="cs"/>
          <w:sz w:val="24"/>
          <w:szCs w:val="24"/>
          <w:rtl/>
          <w:lang w:bidi="fa-IR"/>
        </w:rPr>
        <w:t xml:space="preserve">صعب : دشوار        ت :وزر : بار سنگین </w:t>
      </w:r>
    </w:p>
    <w:p w:rsidR="009539A3" w:rsidRPr="001E3ED2" w:rsidRDefault="00BE0B41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3 </w:t>
      </w:r>
      <w:r w:rsidR="009539A3" w:rsidRPr="001E3ED2">
        <w:rPr>
          <w:rFonts w:cs="B Nazanin" w:hint="cs"/>
          <w:sz w:val="24"/>
          <w:szCs w:val="24"/>
          <w:rtl/>
          <w:lang w:bidi="fa-IR"/>
        </w:rPr>
        <w:t xml:space="preserve">. با توجه به جمله و با استفاده از رابطه ی معنایی « </w:t>
      </w:r>
      <w:r w:rsidR="00F720B2" w:rsidRPr="001E3ED2">
        <w:rPr>
          <w:rFonts w:cs="B Nazanin" w:hint="cs"/>
          <w:sz w:val="24"/>
          <w:szCs w:val="24"/>
          <w:rtl/>
          <w:lang w:bidi="fa-IR"/>
        </w:rPr>
        <w:t>ترادف</w:t>
      </w:r>
      <w:r w:rsidR="009539A3" w:rsidRPr="001E3ED2">
        <w:rPr>
          <w:rFonts w:cs="B Nazanin" w:hint="cs"/>
          <w:sz w:val="24"/>
          <w:szCs w:val="24"/>
          <w:rtl/>
          <w:lang w:bidi="fa-IR"/>
        </w:rPr>
        <w:t xml:space="preserve"> »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از متن زیر واژه ی مناسبی برای کلمه « 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عقد</w:t>
      </w:r>
      <w:r w:rsidRPr="001E3ED2">
        <w:rPr>
          <w:rFonts w:cs="B Nazanin" w:hint="cs"/>
          <w:sz w:val="24"/>
          <w:szCs w:val="24"/>
          <w:rtl/>
          <w:lang w:bidi="fa-IR"/>
        </w:rPr>
        <w:t>»</w:t>
      </w:r>
      <w:r w:rsidR="004B3613" w:rsidRPr="001E3ED2">
        <w:rPr>
          <w:rFonts w:cs="B Nazanin" w:hint="cs"/>
          <w:sz w:val="24"/>
          <w:szCs w:val="24"/>
          <w:rtl/>
          <w:lang w:bidi="fa-IR"/>
        </w:rPr>
        <w:t xml:space="preserve"> انتخاب کنید . </w:t>
      </w:r>
      <w:r w:rsidR="00D03845" w:rsidRPr="001E3ED2">
        <w:rPr>
          <w:rFonts w:cs="B Nazanin" w:hint="cs"/>
          <w:sz w:val="24"/>
          <w:szCs w:val="24"/>
          <w:rtl/>
          <w:lang w:bidi="fa-IR"/>
        </w:rPr>
        <w:t xml:space="preserve">(0.25) </w:t>
      </w:r>
    </w:p>
    <w:p w:rsidR="008430DA" w:rsidRPr="001E3ED2" w:rsidRDefault="008430DA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و را یافتم آن جا 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بر زبِرَ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تخت نشسته ، پیراهن توزی ، 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مخنقه</w:t>
      </w:r>
      <w:r w:rsidR="003F3887" w:rsidRPr="001E3ED2">
        <w:rPr>
          <w:rFonts w:cs="B Nazanin" w:hint="cs"/>
          <w:sz w:val="24"/>
          <w:szCs w:val="24"/>
          <w:rtl/>
          <w:lang w:bidi="fa-IR"/>
        </w:rPr>
        <w:t xml:space="preserve">  در گردن و بوالعلای طبیب ، آن جا بر زیر تخت نشسته . </w:t>
      </w:r>
    </w:p>
    <w:p w:rsidR="003F3887" w:rsidRPr="001E3ED2" w:rsidRDefault="003F3887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 4 . رابطه معنایی ( تضاد ، ، تضمن ، ترادف ، تناسب ) </w:t>
      </w:r>
      <w:r w:rsidR="001A72CD" w:rsidRPr="001E3ED2">
        <w:rPr>
          <w:rFonts w:cs="B Nazanin" w:hint="cs"/>
          <w:sz w:val="24"/>
          <w:szCs w:val="24"/>
          <w:rtl/>
          <w:lang w:bidi="fa-IR"/>
        </w:rPr>
        <w:t xml:space="preserve">هر یک از واژه های زیر را بنویسید . 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(0.5)</w:t>
      </w:r>
    </w:p>
    <w:p w:rsidR="001A72CD" w:rsidRPr="001E3ED2" w:rsidRDefault="001A72C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لف . موج و دریا :                                              ب . تلاش و کوشش : </w:t>
      </w:r>
    </w:p>
    <w:p w:rsidR="001A72CD" w:rsidRPr="001E3ED2" w:rsidRDefault="001A72C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5 . معنی واژگانی که زیر</w:t>
      </w:r>
      <w:r w:rsidR="00555688" w:rsidRPr="001E3ED2">
        <w:rPr>
          <w:rFonts w:cs="B Nazanin" w:hint="cs"/>
          <w:sz w:val="24"/>
          <w:szCs w:val="24"/>
          <w:rtl/>
          <w:lang w:bidi="fa-IR"/>
        </w:rPr>
        <w:t xml:space="preserve"> آن خط کشیده شده است را بنویسید . </w:t>
      </w:r>
      <w:r w:rsidR="00085705" w:rsidRPr="001E3ED2">
        <w:rPr>
          <w:rFonts w:cs="B Nazanin" w:hint="cs"/>
          <w:sz w:val="24"/>
          <w:szCs w:val="24"/>
          <w:rtl/>
          <w:lang w:bidi="fa-IR"/>
        </w:rPr>
        <w:t>(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1</w:t>
      </w:r>
      <w:r w:rsidR="00085705" w:rsidRPr="001E3ED2">
        <w:rPr>
          <w:rFonts w:cs="B Nazanin" w:hint="cs"/>
          <w:sz w:val="24"/>
          <w:szCs w:val="24"/>
          <w:rtl/>
          <w:lang w:bidi="fa-IR"/>
        </w:rPr>
        <w:t>)</w:t>
      </w:r>
    </w:p>
    <w:p w:rsidR="00F90297" w:rsidRPr="001E3ED2" w:rsidRDefault="00D07748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حکمت </w:t>
      </w:r>
      <w:r w:rsidRPr="001E3ED2">
        <w:rPr>
          <w:rFonts w:cs="B Nazanin" w:hint="cs"/>
          <w:sz w:val="24"/>
          <w:szCs w:val="24"/>
          <w:u w:val="single"/>
          <w:rtl/>
          <w:lang w:bidi="fa-IR"/>
        </w:rPr>
        <w:t>ربوبیت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به سرملائکه فرو می گفت              </w:t>
      </w:r>
      <w:r w:rsidR="00AC069D" w:rsidRPr="001E3ED2">
        <w:rPr>
          <w:rFonts w:cs="B Nazanin" w:hint="cs"/>
          <w:sz w:val="24"/>
          <w:szCs w:val="24"/>
          <w:rtl/>
          <w:lang w:bidi="fa-IR"/>
        </w:rPr>
        <w:t>کان چهره</w:t>
      </w:r>
      <w:r w:rsidR="00AC069D" w:rsidRPr="001E3ED2">
        <w:rPr>
          <w:rFonts w:cs="B Nazanin" w:hint="cs"/>
          <w:sz w:val="24"/>
          <w:szCs w:val="24"/>
          <w:u w:val="single"/>
          <w:rtl/>
          <w:lang w:bidi="fa-IR"/>
        </w:rPr>
        <w:t xml:space="preserve"> مشعشع</w:t>
      </w:r>
      <w:r w:rsidR="00AC069D" w:rsidRPr="001E3ED2">
        <w:rPr>
          <w:rFonts w:cs="B Nazanin" w:hint="cs"/>
          <w:sz w:val="24"/>
          <w:szCs w:val="24"/>
          <w:rtl/>
          <w:lang w:bidi="fa-IR"/>
        </w:rPr>
        <w:t xml:space="preserve"> تابانم آرزوست </w:t>
      </w:r>
    </w:p>
    <w:p w:rsidR="00D4396C" w:rsidRPr="001E3ED2" w:rsidRDefault="002459CF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u w:val="single"/>
          <w:rtl/>
          <w:lang w:bidi="fa-IR"/>
        </w:rPr>
        <w:t>بالبد</w:t>
      </w:r>
      <w:r w:rsidR="00D4396C" w:rsidRPr="001E3ED2">
        <w:rPr>
          <w:rFonts w:cs="B Nazanin" w:hint="cs"/>
          <w:sz w:val="24"/>
          <w:szCs w:val="24"/>
          <w:u w:val="single"/>
          <w:rtl/>
          <w:lang w:bidi="fa-IR"/>
        </w:rPr>
        <w:t>اهه</w:t>
      </w:r>
      <w:r w:rsidR="00D4396C" w:rsidRPr="001E3ED2">
        <w:rPr>
          <w:rFonts w:cs="B Nazanin" w:hint="cs"/>
          <w:sz w:val="24"/>
          <w:szCs w:val="24"/>
          <w:rtl/>
          <w:lang w:bidi="fa-IR"/>
        </w:rPr>
        <w:t xml:space="preserve"> از امیر معزی تقلید کرده                        دربار از درون در تب و تاب </w:t>
      </w:r>
      <w:r w:rsidR="00D4396C" w:rsidRPr="001E3ED2">
        <w:rPr>
          <w:rFonts w:cs="B Nazanin" w:hint="cs"/>
          <w:sz w:val="24"/>
          <w:szCs w:val="24"/>
          <w:u w:val="single"/>
          <w:rtl/>
          <w:lang w:bidi="fa-IR"/>
        </w:rPr>
        <w:t>التهاب</w:t>
      </w:r>
      <w:r w:rsidR="00D4396C" w:rsidRPr="001E3ED2">
        <w:rPr>
          <w:rFonts w:cs="B Nazanin" w:hint="cs"/>
          <w:sz w:val="24"/>
          <w:szCs w:val="24"/>
          <w:rtl/>
          <w:lang w:bidi="fa-IR"/>
        </w:rPr>
        <w:t xml:space="preserve"> بود </w:t>
      </w:r>
    </w:p>
    <w:p w:rsidR="009A6396" w:rsidRPr="001E3ED2" w:rsidRDefault="009A6396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 6 . </w:t>
      </w:r>
      <w:r w:rsidR="00E107EF" w:rsidRPr="001E3ED2">
        <w:rPr>
          <w:rFonts w:cs="B Nazanin" w:hint="cs"/>
          <w:sz w:val="24"/>
          <w:szCs w:val="24"/>
          <w:rtl/>
          <w:lang w:bidi="fa-IR"/>
        </w:rPr>
        <w:t xml:space="preserve">در بیت « گر من نظری به سنگ بر بگمارم          از سنگ ، 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د</w:t>
      </w:r>
      <w:r w:rsidR="00E107EF" w:rsidRPr="001E3ED2">
        <w:rPr>
          <w:rFonts w:cs="B Nazanin" w:hint="cs"/>
          <w:sz w:val="24"/>
          <w:szCs w:val="24"/>
          <w:rtl/>
          <w:lang w:bidi="fa-IR"/>
        </w:rPr>
        <w:t>ل سوخته بیرون آ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ر</w:t>
      </w:r>
      <w:r w:rsidR="00E107EF" w:rsidRPr="001E3ED2">
        <w:rPr>
          <w:rFonts w:cs="B Nazanin" w:hint="cs"/>
          <w:sz w:val="24"/>
          <w:szCs w:val="24"/>
          <w:rtl/>
          <w:lang w:bidi="fa-IR"/>
        </w:rPr>
        <w:t xml:space="preserve">م » جمله ی وابسته و جمله </w:t>
      </w:r>
      <w:r w:rsidR="003F05E9" w:rsidRPr="001E3ED2">
        <w:rPr>
          <w:rFonts w:cs="B Nazanin" w:hint="cs"/>
          <w:sz w:val="24"/>
          <w:szCs w:val="24"/>
          <w:rtl/>
          <w:lang w:bidi="fa-IR"/>
        </w:rPr>
        <w:t xml:space="preserve">ی هسته و حرف ربط پیوند را به صورت دقیق مشخص کنید . </w:t>
      </w:r>
      <w:r w:rsidR="006D1EB7" w:rsidRPr="001E3ED2">
        <w:rPr>
          <w:rFonts w:cs="B Nazanin" w:hint="cs"/>
          <w:sz w:val="24"/>
          <w:szCs w:val="24"/>
          <w:rtl/>
          <w:lang w:bidi="fa-IR"/>
        </w:rPr>
        <w:t>(0.75)</w:t>
      </w:r>
    </w:p>
    <w:p w:rsidR="00F663EA" w:rsidRPr="001E3ED2" w:rsidRDefault="002E655E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7 . از میان ت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 xml:space="preserve">رکیب های زیر همه یکسان اند . </w:t>
      </w:r>
      <w:r w:rsidR="002459CF" w:rsidRPr="00A9564D">
        <w:rPr>
          <w:rFonts w:cs="B Nazanin" w:hint="cs"/>
          <w:sz w:val="24"/>
          <w:szCs w:val="24"/>
          <w:u w:val="single"/>
          <w:rtl/>
          <w:lang w:bidi="fa-IR"/>
        </w:rPr>
        <w:t>بجز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 (0.25) </w:t>
      </w:r>
    </w:p>
    <w:p w:rsidR="00CC0C87" w:rsidRPr="001E3ED2" w:rsidRDefault="00CC0C87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سرای اردوگاه / شرایط طاقت فرسا / سرباز وطن / سپاه روس </w:t>
      </w:r>
    </w:p>
    <w:p w:rsidR="00651FD6" w:rsidRPr="001E3ED2" w:rsidRDefault="002A35B2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8 . در مثال های زیر نقش های تبعی را بیابید . (0.5) </w:t>
      </w:r>
    </w:p>
    <w:p w:rsidR="002A35B2" w:rsidRPr="001E3ED2" w:rsidRDefault="00651FD6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لف . </w:t>
      </w:r>
      <w:r w:rsidR="00D60126" w:rsidRPr="001E3ED2">
        <w:rPr>
          <w:rFonts w:cs="B Nazanin" w:hint="cs"/>
          <w:sz w:val="24"/>
          <w:szCs w:val="24"/>
          <w:rtl/>
          <w:lang w:bidi="fa-IR"/>
        </w:rPr>
        <w:t xml:space="preserve">هر نفس از آواز عشق می رسد از چپ و راست 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/ ما به  فلک  می رویم عزم تماشا که راست </w:t>
      </w:r>
    </w:p>
    <w:p w:rsidR="00651FD6" w:rsidRPr="001E3ED2" w:rsidRDefault="00651FD6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ب . </w:t>
      </w:r>
      <w:r w:rsidR="001C69F8" w:rsidRPr="001E3ED2">
        <w:rPr>
          <w:rFonts w:cs="B Nazanin" w:hint="cs"/>
          <w:sz w:val="24"/>
          <w:szCs w:val="24"/>
          <w:rtl/>
          <w:lang w:bidi="fa-IR"/>
        </w:rPr>
        <w:t xml:space="preserve">شاه از قدرت همسایه شمالی خود روسیه کم و بیش آگاهی داشت . </w:t>
      </w:r>
    </w:p>
    <w:p w:rsidR="00F321D6" w:rsidRPr="001E3ED2" w:rsidRDefault="00F321D6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 9 . </w:t>
      </w:r>
      <w:r w:rsidR="00FD7B66" w:rsidRPr="001E3ED2">
        <w:rPr>
          <w:rFonts w:cs="B Nazanin" w:hint="cs"/>
          <w:sz w:val="24"/>
          <w:szCs w:val="24"/>
          <w:rtl/>
          <w:lang w:bidi="fa-IR"/>
        </w:rPr>
        <w:t xml:space="preserve"> با توجه به بیت های زیر به سوالات پاسخ دهید . 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(1)</w:t>
      </w:r>
    </w:p>
    <w:p w:rsidR="00DD5499" w:rsidRPr="001E3ED2" w:rsidRDefault="00DD5499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بر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و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شیر درنده </w:t>
      </w:r>
      <w:r w:rsidR="006D3643" w:rsidRPr="001E3ED2">
        <w:rPr>
          <w:rFonts w:cs="B Nazanin" w:hint="cs"/>
          <w:sz w:val="24"/>
          <w:szCs w:val="24"/>
          <w:rtl/>
          <w:lang w:bidi="fa-IR"/>
        </w:rPr>
        <w:t xml:space="preserve">باش ای 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د</w:t>
      </w:r>
      <w:r w:rsidR="006D3643" w:rsidRPr="001E3ED2">
        <w:rPr>
          <w:rFonts w:cs="B Nazanin" w:hint="cs"/>
          <w:sz w:val="24"/>
          <w:szCs w:val="24"/>
          <w:rtl/>
          <w:lang w:bidi="fa-IR"/>
        </w:rPr>
        <w:t xml:space="preserve">غل                                مینداز خود را چو روباه 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شل</w:t>
      </w:r>
    </w:p>
    <w:p w:rsidR="006D3643" w:rsidRPr="001E3ED2" w:rsidRDefault="006E3216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چنان سعی کن کز تو ماند چو شیر                         چه باشی چو روبه به </w:t>
      </w:r>
      <w:r w:rsidR="00115565" w:rsidRPr="001E3ED2">
        <w:rPr>
          <w:rFonts w:cs="B Nazanin" w:hint="cs"/>
          <w:sz w:val="24"/>
          <w:szCs w:val="24"/>
          <w:rtl/>
          <w:lang w:bidi="fa-IR"/>
        </w:rPr>
        <w:t xml:space="preserve">وامانده </w:t>
      </w:r>
      <w:r w:rsidR="00115565" w:rsidRPr="001E3ED2">
        <w:rPr>
          <w:rFonts w:cs="B Nazanin" w:hint="cs"/>
          <w:sz w:val="24"/>
          <w:szCs w:val="24"/>
          <w:u w:val="single"/>
          <w:rtl/>
          <w:lang w:bidi="fa-IR"/>
        </w:rPr>
        <w:t>سیر</w:t>
      </w:r>
      <w:r w:rsidR="00115565" w:rsidRPr="001E3ED2">
        <w:rPr>
          <w:rFonts w:cs="B Nazanin" w:hint="cs"/>
          <w:sz w:val="24"/>
          <w:szCs w:val="24"/>
          <w:rtl/>
          <w:lang w:bidi="fa-IR"/>
        </w:rPr>
        <w:t xml:space="preserve"> ؟ </w:t>
      </w:r>
    </w:p>
    <w:p w:rsidR="00115565" w:rsidRPr="001E3ED2" w:rsidRDefault="00115565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lastRenderedPageBreak/>
        <w:t xml:space="preserve">الف . دو بیت چند جمله دارد ؟ </w:t>
      </w:r>
    </w:p>
    <w:p w:rsidR="00115565" w:rsidRPr="001E3ED2" w:rsidRDefault="00115565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ب . منادا را در بیت بیابید . </w:t>
      </w:r>
    </w:p>
    <w:p w:rsidR="00115565" w:rsidRDefault="00115565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ج . نقش   </w:t>
      </w:r>
      <w:r w:rsidR="002459CF" w:rsidRPr="001E3ED2">
        <w:rPr>
          <w:rFonts w:cs="B Nazanin" w:hint="cs"/>
          <w:sz w:val="24"/>
          <w:szCs w:val="24"/>
          <w:rtl/>
          <w:lang w:bidi="fa-IR"/>
        </w:rPr>
        <w:t>دستوری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</w:t>
      </w:r>
      <w:r w:rsidR="00A9564D">
        <w:rPr>
          <w:rFonts w:cs="B Nazanin" w:hint="cs"/>
          <w:sz w:val="24"/>
          <w:szCs w:val="24"/>
          <w:rtl/>
          <w:lang w:bidi="fa-IR"/>
        </w:rPr>
        <w:t>واژه (سیر)</w:t>
      </w:r>
      <w:r w:rsidR="005443D1" w:rsidRPr="001E3ED2">
        <w:rPr>
          <w:rFonts w:cs="B Nazanin" w:hint="cs"/>
          <w:sz w:val="24"/>
          <w:szCs w:val="24"/>
          <w:rtl/>
          <w:lang w:bidi="fa-IR"/>
        </w:rPr>
        <w:t xml:space="preserve"> را در مصرع چهارم مشخص کنید . </w:t>
      </w:r>
    </w:p>
    <w:p w:rsidR="00A9564D" w:rsidRPr="001E3ED2" w:rsidRDefault="00A9564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د. نوع استفهام را در متن مشخص کنید</w:t>
      </w:r>
    </w:p>
    <w:p w:rsidR="00E64FFD" w:rsidRPr="001E3ED2" w:rsidRDefault="00E64FF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10 . نوع وابسته های</w:t>
      </w:r>
      <w:r w:rsidR="003B7BCD" w:rsidRPr="001E3ED2">
        <w:rPr>
          <w:rFonts w:cs="B Nazanin" w:hint="cs"/>
          <w:sz w:val="24"/>
          <w:szCs w:val="24"/>
          <w:rtl/>
          <w:lang w:bidi="fa-IR"/>
        </w:rPr>
        <w:t xml:space="preserve"> </w:t>
      </w:r>
      <w:r w:rsidR="00A9564D">
        <w:rPr>
          <w:rFonts w:cs="B Nazanin" w:hint="cs"/>
          <w:sz w:val="24"/>
          <w:szCs w:val="24"/>
          <w:rtl/>
          <w:lang w:bidi="fa-IR"/>
        </w:rPr>
        <w:t>(</w:t>
      </w:r>
      <w:r w:rsidR="003B7BCD" w:rsidRPr="001E3ED2">
        <w:rPr>
          <w:rFonts w:cs="B Nazanin" w:hint="cs"/>
          <w:sz w:val="24"/>
          <w:szCs w:val="24"/>
          <w:rtl/>
          <w:lang w:bidi="fa-IR"/>
        </w:rPr>
        <w:t>پشین ، پسین</w:t>
      </w:r>
      <w:r w:rsidR="00A9564D">
        <w:rPr>
          <w:rFonts w:cs="B Nazanin" w:hint="cs"/>
          <w:sz w:val="24"/>
          <w:szCs w:val="24"/>
          <w:rtl/>
          <w:lang w:bidi="fa-IR"/>
        </w:rPr>
        <w:t>)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مشخص شده را تعیین کنید </w:t>
      </w:r>
      <w:r w:rsidR="008026EC" w:rsidRPr="001E3ED2">
        <w:rPr>
          <w:rFonts w:cs="B Nazanin" w:hint="cs"/>
          <w:sz w:val="24"/>
          <w:szCs w:val="24"/>
          <w:rtl/>
          <w:lang w:bidi="fa-IR"/>
        </w:rPr>
        <w:t xml:space="preserve">. ( 1 ) </w:t>
      </w:r>
    </w:p>
    <w:p w:rsidR="008C41FE" w:rsidRPr="001E3ED2" w:rsidRDefault="008C41FE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لف . از </w:t>
      </w:r>
      <w:r w:rsidRPr="001E3ED2">
        <w:rPr>
          <w:rFonts w:cs="B Nazanin" w:hint="cs"/>
          <w:sz w:val="24"/>
          <w:szCs w:val="24"/>
          <w:u w:val="single"/>
          <w:rtl/>
          <w:lang w:bidi="fa-IR"/>
        </w:rPr>
        <w:t>ب</w:t>
      </w:r>
      <w:r w:rsidRPr="00407281">
        <w:rPr>
          <w:rFonts w:cs="B Nazanin" w:hint="cs"/>
          <w:sz w:val="24"/>
          <w:szCs w:val="24"/>
          <w:rtl/>
          <w:lang w:bidi="fa-IR"/>
        </w:rPr>
        <w:t>سیاری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407281">
        <w:rPr>
          <w:rFonts w:cs="B Nazanin" w:hint="cs"/>
          <w:sz w:val="24"/>
          <w:szCs w:val="24"/>
          <w:u w:val="single"/>
          <w:rtl/>
          <w:lang w:bidi="fa-IR"/>
        </w:rPr>
        <w:t xml:space="preserve">نکت 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چیزی را که در او کراهیتی نبود              ب . خبری سخت </w:t>
      </w:r>
      <w:r w:rsidRPr="001E3ED2">
        <w:rPr>
          <w:rFonts w:cs="B Nazanin" w:hint="cs"/>
          <w:sz w:val="24"/>
          <w:szCs w:val="24"/>
          <w:u w:val="single"/>
          <w:rtl/>
          <w:lang w:bidi="fa-IR"/>
        </w:rPr>
        <w:t>ناخوش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در لشکرگاه افتاد </w:t>
      </w:r>
    </w:p>
    <w:p w:rsidR="008C41FE" w:rsidRPr="001E3ED2" w:rsidRDefault="008C41FE" w:rsidP="009E6832">
      <w:pPr>
        <w:bidi/>
        <w:spacing w:line="276" w:lineRule="auto"/>
        <w:ind w:left="-23"/>
        <w:rPr>
          <w:rFonts w:cs="B Nazanin"/>
          <w:sz w:val="24"/>
          <w:szCs w:val="24"/>
          <w:u w:val="single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پ .</w:t>
      </w:r>
      <w:r w:rsidRPr="001E3ED2">
        <w:rPr>
          <w:rFonts w:cs="B Nazanin" w:hint="cs"/>
          <w:sz w:val="24"/>
          <w:szCs w:val="24"/>
          <w:u w:val="single"/>
          <w:rtl/>
          <w:lang w:bidi="fa-IR"/>
        </w:rPr>
        <w:t xml:space="preserve"> میرزا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قائم مقام را پدر معنوی خود می دانست                   ت . </w:t>
      </w:r>
      <w:r w:rsidR="00BF33FB" w:rsidRPr="001E3ED2">
        <w:rPr>
          <w:rFonts w:cs="B Nazanin" w:hint="cs"/>
          <w:sz w:val="24"/>
          <w:szCs w:val="24"/>
          <w:rtl/>
          <w:lang w:bidi="fa-IR"/>
        </w:rPr>
        <w:t xml:space="preserve">به آتش های ترک و خون </w:t>
      </w:r>
      <w:r w:rsidR="00BF33FB" w:rsidRPr="001E3ED2">
        <w:rPr>
          <w:rFonts w:cs="B Nazanin" w:hint="cs"/>
          <w:sz w:val="24"/>
          <w:szCs w:val="24"/>
          <w:u w:val="single"/>
          <w:rtl/>
          <w:lang w:bidi="fa-IR"/>
        </w:rPr>
        <w:t>تازیک</w:t>
      </w:r>
    </w:p>
    <w:p w:rsidR="00BF33FB" w:rsidRPr="001E3ED2" w:rsidRDefault="00BF33FB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11 . </w:t>
      </w:r>
      <w:r w:rsidR="001F07E9" w:rsidRPr="001E3ED2">
        <w:rPr>
          <w:rFonts w:cs="B Nazanin" w:hint="cs"/>
          <w:sz w:val="24"/>
          <w:szCs w:val="24"/>
          <w:rtl/>
          <w:lang w:bidi="fa-IR"/>
        </w:rPr>
        <w:t>نقش دستوری واژه های مشخص شده را نشان دهید . (1)</w:t>
      </w:r>
    </w:p>
    <w:p w:rsidR="000177BC" w:rsidRPr="001E3ED2" w:rsidRDefault="000177BC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لف . به مغرب </w:t>
      </w:r>
      <w:r w:rsidRPr="001E3ED2">
        <w:rPr>
          <w:rFonts w:cs="B Nazanin" w:hint="cs"/>
          <w:sz w:val="24"/>
          <w:szCs w:val="24"/>
          <w:u w:val="single"/>
          <w:rtl/>
          <w:lang w:bidi="fa-IR"/>
        </w:rPr>
        <w:t>سینه مالان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قرص خورشید                نهان می گشت پشت کوهساران </w:t>
      </w:r>
    </w:p>
    <w:p w:rsidR="000177BC" w:rsidRPr="001E3ED2" w:rsidRDefault="000177BC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ب . اگر یک لحظه امشب دیر جنبد                       سپیده دم </w:t>
      </w:r>
      <w:r w:rsidRPr="001E3ED2">
        <w:rPr>
          <w:rFonts w:cs="B Nazanin" w:hint="cs"/>
          <w:sz w:val="24"/>
          <w:szCs w:val="24"/>
          <w:u w:val="single"/>
          <w:rtl/>
          <w:lang w:bidi="fa-IR"/>
        </w:rPr>
        <w:t>جهان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در خون نشیند </w:t>
      </w:r>
    </w:p>
    <w:p w:rsidR="000177BC" w:rsidRPr="001E3ED2" w:rsidRDefault="000177BC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پ . در آن تاریک شب می گشت </w:t>
      </w:r>
      <w:r w:rsidRPr="001E3ED2">
        <w:rPr>
          <w:rFonts w:cs="B Nazanin" w:hint="cs"/>
          <w:sz w:val="24"/>
          <w:szCs w:val="24"/>
          <w:u w:val="single"/>
          <w:rtl/>
          <w:lang w:bidi="fa-IR"/>
        </w:rPr>
        <w:t>پنهان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                 فروغ خرگه خوارزمشاهی </w:t>
      </w:r>
    </w:p>
    <w:p w:rsidR="000177BC" w:rsidRPr="001E3ED2" w:rsidRDefault="00B94DEB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ت . روس ها مثل </w:t>
      </w:r>
      <w:r w:rsidRPr="001E3ED2">
        <w:rPr>
          <w:rFonts w:cs="B Nazanin" w:hint="cs"/>
          <w:sz w:val="24"/>
          <w:szCs w:val="24"/>
          <w:u w:val="single"/>
          <w:rtl/>
          <w:lang w:bidi="fa-IR"/>
        </w:rPr>
        <w:t>مور و ملخ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در شهر پراکنده شدند . </w:t>
      </w:r>
    </w:p>
    <w:p w:rsidR="00B94DEB" w:rsidRPr="001E3ED2" w:rsidRDefault="00852F99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ب . قلمرو ادبی (5 نمره) </w:t>
      </w:r>
    </w:p>
    <w:p w:rsidR="009C09D4" w:rsidRPr="001E3ED2" w:rsidRDefault="008C1E8B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12. </w:t>
      </w:r>
      <w:r w:rsidR="008E21C3" w:rsidRPr="001E3ED2">
        <w:rPr>
          <w:rFonts w:cs="B Nazanin" w:hint="cs"/>
          <w:sz w:val="24"/>
          <w:szCs w:val="24"/>
          <w:rtl/>
          <w:lang w:bidi="fa-IR"/>
        </w:rPr>
        <w:t xml:space="preserve">هریک از آرایه های گروه «ب» </w:t>
      </w:r>
      <w:r w:rsidR="00DC2EB5" w:rsidRPr="001E3ED2">
        <w:rPr>
          <w:rFonts w:cs="B Nazanin" w:hint="cs"/>
          <w:sz w:val="24"/>
          <w:szCs w:val="24"/>
          <w:rtl/>
          <w:lang w:bidi="fa-IR"/>
        </w:rPr>
        <w:t xml:space="preserve">متناسب با کدام عبارت </w:t>
      </w:r>
      <w:r w:rsidR="00F329C9" w:rsidRPr="001E3ED2">
        <w:rPr>
          <w:rFonts w:cs="B Nazanin" w:hint="cs"/>
          <w:sz w:val="24"/>
          <w:szCs w:val="24"/>
          <w:rtl/>
          <w:lang w:bidi="fa-IR"/>
        </w:rPr>
        <w:t xml:space="preserve">در گروه «الف» است </w:t>
      </w:r>
      <w:r w:rsidR="002B52D6" w:rsidRPr="001E3ED2">
        <w:rPr>
          <w:rFonts w:cs="B Nazanin" w:hint="cs"/>
          <w:sz w:val="24"/>
          <w:szCs w:val="24"/>
          <w:rtl/>
          <w:lang w:bidi="fa-IR"/>
        </w:rPr>
        <w:t xml:space="preserve">. </w:t>
      </w:r>
      <w:r w:rsidR="008C0F63" w:rsidRPr="001E3ED2">
        <w:rPr>
          <w:rFonts w:cs="B Nazanin" w:hint="cs"/>
          <w:sz w:val="24"/>
          <w:szCs w:val="24"/>
          <w:rtl/>
          <w:lang w:bidi="fa-IR"/>
        </w:rPr>
        <w:t xml:space="preserve">(در گروه ب </w:t>
      </w:r>
      <w:r w:rsidR="008C0F63" w:rsidRPr="001E3ED2">
        <w:rPr>
          <w:rFonts w:cs="B Nazanin" w:hint="cs"/>
          <w:sz w:val="24"/>
          <w:szCs w:val="24"/>
          <w:u w:val="single"/>
          <w:rtl/>
          <w:lang w:bidi="fa-IR"/>
        </w:rPr>
        <w:t>یک آرایه</w:t>
      </w:r>
      <w:r w:rsidR="008C0F63" w:rsidRPr="001E3ED2">
        <w:rPr>
          <w:rFonts w:cs="B Nazanin" w:hint="cs"/>
          <w:sz w:val="24"/>
          <w:szCs w:val="24"/>
          <w:rtl/>
          <w:lang w:bidi="fa-IR"/>
        </w:rPr>
        <w:t xml:space="preserve"> اضافه است)</w:t>
      </w:r>
      <w:r w:rsidR="00A10001" w:rsidRPr="001E3ED2">
        <w:rPr>
          <w:rFonts w:cs="B Nazanin" w:hint="cs"/>
          <w:sz w:val="24"/>
          <w:szCs w:val="24"/>
          <w:rtl/>
          <w:lang w:bidi="fa-IR"/>
        </w:rPr>
        <w:t>(0.75)</w:t>
      </w:r>
    </w:p>
    <w:p w:rsidR="00A10001" w:rsidRPr="001E3ED2" w:rsidRDefault="00CB19DA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لف                                                                               ب </w:t>
      </w:r>
    </w:p>
    <w:p w:rsidR="00CB19DA" w:rsidRPr="001E3ED2" w:rsidRDefault="00CB19DA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1. به ید قدرت در گل ، از گل دل کرد                                   1. تشبیه </w:t>
      </w:r>
    </w:p>
    <w:p w:rsidR="00CB19DA" w:rsidRPr="001E3ED2" w:rsidRDefault="00CB19DA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2. از جای چو مار حلقه برجست                                           2. مجاز </w:t>
      </w:r>
    </w:p>
    <w:p w:rsidR="00463D4B" w:rsidRPr="001E3ED2" w:rsidRDefault="00463D4B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3. به ترا</w:t>
      </w:r>
      <w:r w:rsidR="003B7BCD" w:rsidRPr="001E3ED2">
        <w:rPr>
          <w:rFonts w:cs="B Nazanin" w:hint="cs"/>
          <w:sz w:val="24"/>
          <w:szCs w:val="24"/>
          <w:rtl/>
          <w:lang w:bidi="fa-IR"/>
        </w:rPr>
        <w:t>نه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های شیرین ، به بهانه های زرین                              3. ایهام </w:t>
      </w:r>
    </w:p>
    <w:p w:rsidR="00463D4B" w:rsidRPr="001E3ED2" w:rsidRDefault="00463D4B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بکشید سوی خانه </w:t>
      </w:r>
      <w:r w:rsidR="003B7BCD" w:rsidRPr="001E3ED2">
        <w:rPr>
          <w:rFonts w:cs="B Nazanin" w:hint="cs"/>
          <w:sz w:val="24"/>
          <w:szCs w:val="24"/>
          <w:rtl/>
          <w:lang w:bidi="fa-IR"/>
        </w:rPr>
        <w:t>مَه</w:t>
      </w:r>
      <w:r w:rsidR="000D4A3B" w:rsidRPr="001E3ED2">
        <w:rPr>
          <w:rFonts w:cs="B Nazanin" w:hint="cs"/>
          <w:sz w:val="24"/>
          <w:szCs w:val="24"/>
          <w:rtl/>
          <w:lang w:bidi="fa-IR"/>
        </w:rPr>
        <w:t xml:space="preserve"> خوب خوش لقا را                                 4. حس آمیزی</w:t>
      </w:r>
    </w:p>
    <w:p w:rsidR="000D4A3B" w:rsidRPr="001E3ED2" w:rsidRDefault="00BF5DA1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13 . با توجه به بیت « زنخدان فرو برد چیزی به جیب              که بخشنده روزی فرستد ز غیب »</w:t>
      </w:r>
    </w:p>
    <w:p w:rsidR="001E6BFC" w:rsidRPr="001E3ED2" w:rsidRDefault="001E6BFC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به پرسش ها پاسخ دهید . (0.5)</w:t>
      </w:r>
    </w:p>
    <w:p w:rsidR="00DD6042" w:rsidRPr="001E3ED2" w:rsidRDefault="00DD6042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لف . کنایه را پیدا کنید </w:t>
      </w:r>
      <w:r w:rsidR="003B7BCD" w:rsidRPr="001E3ED2">
        <w:rPr>
          <w:rFonts w:cs="B Nazanin" w:hint="cs"/>
          <w:sz w:val="24"/>
          <w:szCs w:val="24"/>
          <w:rtl/>
          <w:lang w:bidi="fa-IR"/>
        </w:rPr>
        <w:t>.</w:t>
      </w:r>
    </w:p>
    <w:p w:rsidR="00E75C32" w:rsidRPr="001E3ED2" w:rsidRDefault="00F03053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ب . کدام واژه ها با هم رابطه ی جناس دارند . </w:t>
      </w:r>
    </w:p>
    <w:p w:rsidR="00F03053" w:rsidRPr="001E3ED2" w:rsidRDefault="00F03053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 14 .</w:t>
      </w:r>
      <w:r w:rsidR="003B7BCD" w:rsidRPr="001E3ED2">
        <w:rPr>
          <w:rFonts w:cs="B Nazanin" w:hint="cs"/>
          <w:sz w:val="24"/>
          <w:szCs w:val="24"/>
          <w:rtl/>
          <w:lang w:bidi="fa-IR"/>
        </w:rPr>
        <w:t>در بیت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« میان موج می رقصید در آب / به رقص مرگ اختر های انبوه  »</w:t>
      </w:r>
      <w:r w:rsidR="00F771C5" w:rsidRPr="001E3ED2">
        <w:rPr>
          <w:rFonts w:cs="B Nazanin" w:hint="cs"/>
          <w:sz w:val="24"/>
          <w:szCs w:val="24"/>
          <w:rtl/>
          <w:lang w:bidi="fa-IR"/>
        </w:rPr>
        <w:t xml:space="preserve"> کدام آرایه وجود دارد ؟ (0.25)</w:t>
      </w:r>
    </w:p>
    <w:p w:rsidR="00200B76" w:rsidRPr="001E3ED2" w:rsidRDefault="00200B76" w:rsidP="009E6832">
      <w:pPr>
        <w:pStyle w:val="ListParagraph"/>
        <w:numPr>
          <w:ilvl w:val="0"/>
          <w:numId w:val="1"/>
        </w:numPr>
        <w:bidi/>
        <w:spacing w:line="276" w:lineRule="auto"/>
        <w:ind w:left="-23"/>
        <w:rPr>
          <w:rFonts w:cs="B Nazanin"/>
          <w:sz w:val="24"/>
          <w:szCs w:val="24"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یهام                                -  حس آمیزی                - تشخیص                - تضاد </w:t>
      </w:r>
    </w:p>
    <w:p w:rsidR="00200B76" w:rsidRPr="001E3ED2" w:rsidRDefault="00200B76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lastRenderedPageBreak/>
        <w:t xml:space="preserve">15 . </w:t>
      </w:r>
      <w:r w:rsidR="003B7BCD" w:rsidRPr="001E3ED2">
        <w:rPr>
          <w:rFonts w:cs="B Nazanin" w:hint="cs"/>
          <w:sz w:val="24"/>
          <w:szCs w:val="24"/>
          <w:rtl/>
          <w:lang w:bidi="fa-IR"/>
        </w:rPr>
        <w:t>ابیات</w:t>
      </w:r>
      <w:r w:rsidR="00067BAE" w:rsidRPr="001E3ED2">
        <w:rPr>
          <w:rFonts w:cs="B Nazanin" w:hint="cs"/>
          <w:sz w:val="24"/>
          <w:szCs w:val="24"/>
          <w:rtl/>
          <w:lang w:bidi="fa-IR"/>
        </w:rPr>
        <w:t xml:space="preserve"> بعد و قبل اشعار زیر را کامل کنید . (2)</w:t>
      </w:r>
    </w:p>
    <w:p w:rsidR="00F95346" w:rsidRPr="001E3ED2" w:rsidRDefault="00F95346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لف . ای آفتاب حسن ، برون آ ، دمی ز ابر                       کان چهره مشعشع تابانم آرزوست </w:t>
      </w:r>
    </w:p>
    <w:p w:rsidR="00F95346" w:rsidRDefault="00F95346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                       ..............................................................</w:t>
      </w:r>
      <w:r w:rsidR="00A9564D" w:rsidRPr="00A9564D">
        <w:rPr>
          <w:rFonts w:cs="B Nazanin" w:hint="cs"/>
          <w:sz w:val="20"/>
          <w:szCs w:val="20"/>
          <w:rtl/>
          <w:lang w:bidi="fa-IR"/>
        </w:rPr>
        <w:t>(بیت بعد)</w:t>
      </w:r>
    </w:p>
    <w:p w:rsidR="00A9564D" w:rsidRPr="001E3ED2" w:rsidRDefault="00A9564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                                            ************</w:t>
      </w:r>
    </w:p>
    <w:p w:rsidR="003B7BCD" w:rsidRPr="001E3ED2" w:rsidRDefault="003B7BC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                     ..................................................................</w:t>
      </w:r>
      <w:r w:rsidR="00A9564D">
        <w:rPr>
          <w:rFonts w:cs="B Nazanin" w:hint="cs"/>
          <w:sz w:val="24"/>
          <w:szCs w:val="24"/>
          <w:rtl/>
          <w:lang w:bidi="fa-IR"/>
        </w:rPr>
        <w:t xml:space="preserve"> </w:t>
      </w:r>
      <w:r w:rsidR="00A9564D" w:rsidRPr="00A9564D">
        <w:rPr>
          <w:rFonts w:cs="B Nazanin" w:hint="cs"/>
          <w:sz w:val="20"/>
          <w:szCs w:val="20"/>
          <w:rtl/>
          <w:lang w:bidi="fa-IR"/>
        </w:rPr>
        <w:t>(بیت قبل)</w:t>
      </w:r>
    </w:p>
    <w:p w:rsidR="00F95346" w:rsidRPr="001E3ED2" w:rsidRDefault="003B7BC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ب.</w:t>
      </w:r>
      <w:r w:rsidR="00F95346" w:rsidRPr="001E3ED2">
        <w:rPr>
          <w:rFonts w:cs="B Nazanin" w:hint="cs"/>
          <w:sz w:val="24"/>
          <w:szCs w:val="24"/>
          <w:rtl/>
          <w:lang w:bidi="fa-IR"/>
        </w:rPr>
        <w:t xml:space="preserve">  برقدم او قدمی می کشید                                     و ز قلم او رقمی می کشید </w:t>
      </w:r>
    </w:p>
    <w:p w:rsidR="003A0785" w:rsidRPr="001E3ED2" w:rsidRDefault="003A0785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16 . به شعر امواج سند چهارپاره یا «...............................» می گویند که برای طرح مضامین اجتماعی </w:t>
      </w:r>
      <w:r w:rsidRPr="001E3ED2">
        <w:rPr>
          <w:rFonts w:ascii="Times New Roman" w:hAnsi="Times New Roman" w:cs="Times New Roman" w:hint="cs"/>
          <w:sz w:val="24"/>
          <w:szCs w:val="24"/>
          <w:rtl/>
          <w:lang w:bidi="fa-IR"/>
        </w:rPr>
        <w:t>–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سیاسی بکار می رود و رواج آن از دوره ............................ بوده است . (0.5)</w:t>
      </w:r>
    </w:p>
    <w:p w:rsidR="00AC7003" w:rsidRPr="001E3ED2" w:rsidRDefault="00CD2D79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17 . آرایه ادبی مثال های زیر را بیابید و نوع آن را مشخص کنید (0.5)</w:t>
      </w:r>
    </w:p>
    <w:p w:rsidR="002B170B" w:rsidRPr="001E3ED2" w:rsidRDefault="002B170B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الف . سینه ها را سپر گلوله های آتشین ساختند . (                       )</w:t>
      </w:r>
    </w:p>
    <w:p w:rsidR="002B170B" w:rsidRPr="001E3ED2" w:rsidRDefault="002B170B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ب . عقربه ها تنبل شده بودند شاید هم مرده . (                           )</w:t>
      </w:r>
    </w:p>
    <w:p w:rsidR="008D7B38" w:rsidRPr="001E3ED2" w:rsidRDefault="0034574E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18 . کلمات مشخص شده در عبارت</w:t>
      </w:r>
      <w:r w:rsidR="008D7B38" w:rsidRPr="001E3ED2">
        <w:rPr>
          <w:rFonts w:cs="B Nazanin" w:hint="cs"/>
          <w:sz w:val="24"/>
          <w:szCs w:val="24"/>
          <w:rtl/>
          <w:lang w:bidi="fa-IR"/>
        </w:rPr>
        <w:t xml:space="preserve">« هردو در </w:t>
      </w:r>
      <w:r w:rsidR="008D7B38" w:rsidRPr="001E3ED2">
        <w:rPr>
          <w:rFonts w:cs="B Nazanin" w:hint="cs"/>
          <w:sz w:val="24"/>
          <w:szCs w:val="24"/>
          <w:u w:val="single"/>
          <w:rtl/>
          <w:lang w:bidi="fa-IR"/>
        </w:rPr>
        <w:t>پالیز</w:t>
      </w:r>
      <w:r w:rsidR="008D7B38" w:rsidRPr="001E3ED2">
        <w:rPr>
          <w:rFonts w:cs="B Nazanin" w:hint="cs"/>
          <w:sz w:val="24"/>
          <w:szCs w:val="24"/>
          <w:rtl/>
          <w:lang w:bidi="fa-IR"/>
        </w:rPr>
        <w:t xml:space="preserve">سعدی می چریدیم 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و بیشتر بر </w:t>
      </w:r>
      <w:r w:rsidRPr="001E3ED2">
        <w:rPr>
          <w:rFonts w:cs="B Nazanin" w:hint="cs"/>
          <w:sz w:val="24"/>
          <w:szCs w:val="24"/>
          <w:u w:val="single"/>
          <w:rtl/>
          <w:lang w:bidi="fa-IR"/>
        </w:rPr>
        <w:t>فوران تخییل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راه می رفتم »  چه آرایه ادبی دارند بیان کنید . (0.5)</w:t>
      </w:r>
    </w:p>
    <w:p w:rsidR="00E00498" w:rsidRPr="001E3ED2" w:rsidRDefault="00E00498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قلمرو فکری ( 8 نمره )</w:t>
      </w:r>
    </w:p>
    <w:p w:rsidR="00E00498" w:rsidRPr="001E3ED2" w:rsidRDefault="007F4490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19 . در بیت « </w:t>
      </w:r>
      <w:r w:rsidR="00614A63" w:rsidRPr="001E3ED2">
        <w:rPr>
          <w:rFonts w:cs="B Nazanin" w:hint="cs"/>
          <w:sz w:val="24"/>
          <w:szCs w:val="24"/>
          <w:rtl/>
          <w:lang w:bidi="fa-IR"/>
        </w:rPr>
        <w:t>گویند ز عشق کن جدایی   // این نیست طریق آشنایی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»</w:t>
      </w:r>
      <w:r w:rsidR="00614A63" w:rsidRPr="001E3ED2">
        <w:rPr>
          <w:rFonts w:cs="B Nazanin" w:hint="cs"/>
          <w:sz w:val="24"/>
          <w:szCs w:val="24"/>
          <w:rtl/>
          <w:lang w:bidi="fa-IR"/>
        </w:rPr>
        <w:t xml:space="preserve"> کدام ویژگی مجنون بارز است ؟ (0.25)</w:t>
      </w:r>
    </w:p>
    <w:p w:rsidR="00614A63" w:rsidRPr="001E3ED2" w:rsidRDefault="00614A63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20 . منظور دکتر محمد علی اسلامی ندوشن</w:t>
      </w:r>
      <w:r w:rsidR="00C2389C" w:rsidRPr="001E3ED2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1E3ED2">
        <w:rPr>
          <w:rFonts w:cs="B Nazanin" w:hint="cs"/>
          <w:sz w:val="24"/>
          <w:szCs w:val="24"/>
          <w:rtl/>
          <w:lang w:bidi="fa-IR"/>
        </w:rPr>
        <w:t>از این که « خاله ام موجود یک کتابی بود » چیست ؟ (0.5)</w:t>
      </w:r>
    </w:p>
    <w:p w:rsidR="0080200B" w:rsidRPr="001E3ED2" w:rsidRDefault="002A7820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21</w:t>
      </w:r>
      <w:r w:rsidR="00AA1145" w:rsidRPr="001E3ED2">
        <w:rPr>
          <w:rFonts w:cs="B Nazanin" w:hint="cs"/>
          <w:sz w:val="24"/>
          <w:szCs w:val="24"/>
          <w:rtl/>
          <w:lang w:bidi="fa-IR"/>
        </w:rPr>
        <w:t xml:space="preserve"> . منظور از جمله ی « اگر جنگ چیز ها</w:t>
      </w:r>
      <w:r w:rsidR="00C2389C" w:rsidRPr="001E3ED2">
        <w:rPr>
          <w:rFonts w:cs="B Nazanin" w:hint="cs"/>
          <w:sz w:val="24"/>
          <w:szCs w:val="24"/>
          <w:rtl/>
          <w:lang w:bidi="fa-IR"/>
        </w:rPr>
        <w:t xml:space="preserve"> ی</w:t>
      </w:r>
      <w:r w:rsidR="00AA1145" w:rsidRPr="001E3ED2">
        <w:rPr>
          <w:rFonts w:cs="B Nazanin" w:hint="cs"/>
          <w:sz w:val="24"/>
          <w:szCs w:val="24"/>
          <w:rtl/>
          <w:lang w:bidi="fa-IR"/>
        </w:rPr>
        <w:t xml:space="preserve"> ارزشمندی را از ما گرفت، د</w:t>
      </w:r>
      <w:r w:rsidR="00C2389C" w:rsidRPr="001E3ED2">
        <w:rPr>
          <w:rFonts w:cs="B Nazanin" w:hint="cs"/>
          <w:sz w:val="24"/>
          <w:szCs w:val="24"/>
          <w:rtl/>
          <w:lang w:bidi="fa-IR"/>
        </w:rPr>
        <w:t>ر</w:t>
      </w:r>
      <w:r w:rsidR="00AA1145" w:rsidRPr="001E3ED2">
        <w:rPr>
          <w:rFonts w:cs="B Nazanin" w:hint="cs"/>
          <w:sz w:val="24"/>
          <w:szCs w:val="24"/>
          <w:rtl/>
          <w:lang w:bidi="fa-IR"/>
        </w:rPr>
        <w:t xml:space="preserve"> مقابل در هایی را به </w:t>
      </w:r>
      <w:r w:rsidR="00C2389C" w:rsidRPr="001E3ED2">
        <w:rPr>
          <w:rFonts w:cs="B Nazanin" w:hint="cs"/>
          <w:sz w:val="24"/>
          <w:szCs w:val="24"/>
          <w:rtl/>
          <w:lang w:bidi="fa-IR"/>
        </w:rPr>
        <w:t>روی</w:t>
      </w:r>
      <w:r w:rsidR="00AA1145" w:rsidRPr="001E3ED2">
        <w:rPr>
          <w:rFonts w:cs="B Nazanin" w:hint="cs"/>
          <w:sz w:val="24"/>
          <w:szCs w:val="24"/>
          <w:rtl/>
          <w:lang w:bidi="fa-IR"/>
        </w:rPr>
        <w:t xml:space="preserve"> ما گشود » </w:t>
      </w:r>
      <w:r w:rsidR="0003076E" w:rsidRPr="001E3ED2">
        <w:rPr>
          <w:rFonts w:cs="B Nazanin" w:hint="cs"/>
          <w:sz w:val="24"/>
          <w:szCs w:val="24"/>
          <w:rtl/>
          <w:lang w:bidi="fa-IR"/>
        </w:rPr>
        <w:t>چیست ؟ (0.5)</w:t>
      </w:r>
    </w:p>
    <w:p w:rsidR="0080200B" w:rsidRPr="001E3ED2" w:rsidRDefault="002A7820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22</w:t>
      </w:r>
      <w:r w:rsidR="0080200B" w:rsidRPr="001E3ED2">
        <w:rPr>
          <w:rFonts w:cs="B Nazanin" w:hint="cs"/>
          <w:sz w:val="24"/>
          <w:szCs w:val="24"/>
          <w:rtl/>
          <w:lang w:bidi="fa-IR"/>
        </w:rPr>
        <w:t xml:space="preserve"> . </w:t>
      </w:r>
      <w:r w:rsidR="00574B84" w:rsidRPr="001E3ED2">
        <w:rPr>
          <w:rFonts w:cs="B Nazanin" w:hint="cs"/>
          <w:sz w:val="24"/>
          <w:szCs w:val="24"/>
          <w:rtl/>
          <w:lang w:bidi="fa-IR"/>
        </w:rPr>
        <w:t xml:space="preserve">کدام یک از ابیات زیر </w:t>
      </w:r>
      <w:r w:rsidR="00924073" w:rsidRPr="001E3ED2">
        <w:rPr>
          <w:rFonts w:cs="B Nazanin" w:hint="cs"/>
          <w:sz w:val="24"/>
          <w:szCs w:val="24"/>
          <w:rtl/>
          <w:lang w:bidi="fa-IR"/>
        </w:rPr>
        <w:t>در حیطه ادب غنایی جای دارد ؟ (0.25)</w:t>
      </w:r>
    </w:p>
    <w:p w:rsidR="002D3505" w:rsidRPr="001E3ED2" w:rsidRDefault="002D3505" w:rsidP="00071AD8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الف . بگیر ای جوان دست درویش را        نه خود را بیفکن که دستم را بگیر</w:t>
      </w:r>
    </w:p>
    <w:p w:rsidR="00B94F15" w:rsidRPr="001E3ED2" w:rsidRDefault="00071AD8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</w:t>
      </w:r>
      <w:r w:rsidR="00B94F15" w:rsidRPr="001E3ED2">
        <w:rPr>
          <w:rFonts w:cs="B Nazanin" w:hint="cs"/>
          <w:sz w:val="24"/>
          <w:szCs w:val="24"/>
          <w:rtl/>
          <w:lang w:bidi="fa-IR"/>
        </w:rPr>
        <w:t xml:space="preserve"> . پرورده عشق شد سرشتم                  جز عشق مباد سرنوشتم </w:t>
      </w:r>
    </w:p>
    <w:p w:rsidR="00D13801" w:rsidRPr="001E3ED2" w:rsidRDefault="002A7820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23</w:t>
      </w:r>
      <w:r w:rsidR="00D13801" w:rsidRPr="001E3ED2">
        <w:rPr>
          <w:rFonts w:cs="B Nazanin" w:hint="cs"/>
          <w:sz w:val="24"/>
          <w:szCs w:val="24"/>
          <w:rtl/>
          <w:lang w:bidi="fa-IR"/>
        </w:rPr>
        <w:t xml:space="preserve"> . در بیت « چون رایت عشق آن جهانگیر        شد چون مه لیلی آسمان گیر » ، « چون » ها </w:t>
      </w:r>
      <w:r w:rsidR="00253BA7" w:rsidRPr="001E3ED2">
        <w:rPr>
          <w:rFonts w:cs="B Nazanin" w:hint="cs"/>
          <w:sz w:val="24"/>
          <w:szCs w:val="24"/>
          <w:rtl/>
          <w:lang w:bidi="fa-IR"/>
        </w:rPr>
        <w:t>چه تفاوتی با هم دارند ؟ (0.5)</w:t>
      </w:r>
    </w:p>
    <w:p w:rsidR="00B038CC" w:rsidRPr="001E3ED2" w:rsidRDefault="002A7820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24</w:t>
      </w:r>
      <w:r w:rsidR="00B038CC" w:rsidRPr="001E3ED2">
        <w:rPr>
          <w:rFonts w:cs="B Nazanin" w:hint="cs"/>
          <w:sz w:val="24"/>
          <w:szCs w:val="24"/>
          <w:rtl/>
          <w:lang w:bidi="fa-IR"/>
        </w:rPr>
        <w:t xml:space="preserve"> . مقصود شاعر از مصراع « بیابان بود و آب سرد و استسقا » </w:t>
      </w:r>
      <w:r w:rsidR="0062337B" w:rsidRPr="001E3ED2">
        <w:rPr>
          <w:rFonts w:cs="B Nazanin" w:hint="cs"/>
          <w:sz w:val="24"/>
          <w:szCs w:val="24"/>
          <w:rtl/>
          <w:lang w:bidi="fa-IR"/>
        </w:rPr>
        <w:t>چیست ؟ (0.25)</w:t>
      </w:r>
    </w:p>
    <w:p w:rsidR="0097663F" w:rsidRPr="001E3ED2" w:rsidRDefault="0097663F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لف . بی اعتنایی       ب . راحتی طلبی         ج . </w:t>
      </w:r>
      <w:r w:rsidR="009A0932" w:rsidRPr="001E3ED2">
        <w:rPr>
          <w:rFonts w:cs="B Nazanin" w:hint="cs"/>
          <w:sz w:val="24"/>
          <w:szCs w:val="24"/>
          <w:rtl/>
          <w:lang w:bidi="fa-IR"/>
        </w:rPr>
        <w:t xml:space="preserve">نا آشنایی            د . </w:t>
      </w:r>
      <w:r w:rsidR="00C67E24" w:rsidRPr="001E3ED2">
        <w:rPr>
          <w:rFonts w:cs="B Nazanin" w:hint="cs"/>
          <w:sz w:val="24"/>
          <w:szCs w:val="24"/>
          <w:rtl/>
          <w:lang w:bidi="fa-IR"/>
        </w:rPr>
        <w:t>ناگ</w:t>
      </w:r>
      <w:r w:rsidR="00C2389C" w:rsidRPr="001E3ED2">
        <w:rPr>
          <w:rFonts w:cs="B Nazanin" w:hint="cs"/>
          <w:sz w:val="24"/>
          <w:szCs w:val="24"/>
          <w:rtl/>
          <w:lang w:bidi="fa-IR"/>
        </w:rPr>
        <w:t>ز</w:t>
      </w:r>
      <w:r w:rsidR="00C67E24" w:rsidRPr="001E3ED2">
        <w:rPr>
          <w:rFonts w:cs="B Nazanin" w:hint="cs"/>
          <w:sz w:val="24"/>
          <w:szCs w:val="24"/>
          <w:rtl/>
          <w:lang w:bidi="fa-IR"/>
        </w:rPr>
        <w:t>ی</w:t>
      </w:r>
      <w:r w:rsidR="00C2389C" w:rsidRPr="001E3ED2">
        <w:rPr>
          <w:rFonts w:cs="B Nazanin" w:hint="cs"/>
          <w:sz w:val="24"/>
          <w:szCs w:val="24"/>
          <w:rtl/>
          <w:lang w:bidi="fa-IR"/>
        </w:rPr>
        <w:t>ر</w:t>
      </w:r>
      <w:r w:rsidR="00C67E24" w:rsidRPr="001E3ED2">
        <w:rPr>
          <w:rFonts w:cs="B Nazanin" w:hint="cs"/>
          <w:sz w:val="24"/>
          <w:szCs w:val="24"/>
          <w:rtl/>
          <w:lang w:bidi="fa-IR"/>
        </w:rPr>
        <w:t>ی</w:t>
      </w:r>
    </w:p>
    <w:p w:rsidR="00AE533B" w:rsidRPr="001E3ED2" w:rsidRDefault="002A7820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25</w:t>
      </w:r>
      <w:r w:rsidR="00AE533B" w:rsidRPr="001E3ED2">
        <w:rPr>
          <w:rFonts w:cs="B Nazanin" w:hint="cs"/>
          <w:sz w:val="24"/>
          <w:szCs w:val="24"/>
          <w:rtl/>
          <w:lang w:bidi="fa-IR"/>
        </w:rPr>
        <w:t xml:space="preserve"> . با توجه به عبارت زیر پاسخ دهید </w:t>
      </w:r>
      <w:r w:rsidR="00355CED" w:rsidRPr="001E3ED2">
        <w:rPr>
          <w:rFonts w:cs="B Nazanin" w:hint="cs"/>
          <w:sz w:val="24"/>
          <w:szCs w:val="24"/>
          <w:rtl/>
          <w:lang w:bidi="fa-IR"/>
        </w:rPr>
        <w:t xml:space="preserve">. </w:t>
      </w:r>
    </w:p>
    <w:p w:rsidR="00355CED" w:rsidRPr="001E3ED2" w:rsidRDefault="00355CED" w:rsidP="00071AD8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قاضی گفت : </w:t>
      </w:r>
      <w:r w:rsidR="00071AD8">
        <w:rPr>
          <w:rFonts w:cs="B Nazanin" w:hint="cs"/>
          <w:sz w:val="24"/>
          <w:szCs w:val="24"/>
          <w:rtl/>
          <w:lang w:bidi="fa-IR"/>
        </w:rPr>
        <w:t>ب</w:t>
      </w:r>
      <w:r w:rsidRPr="001E3ED2">
        <w:rPr>
          <w:rFonts w:cs="B Nazanin" w:hint="cs"/>
          <w:sz w:val="24"/>
          <w:szCs w:val="24"/>
          <w:rtl/>
          <w:lang w:bidi="fa-IR"/>
        </w:rPr>
        <w:t>گویم که مرا سخت دربایست نیست ، اما چون به آنچه دارم</w:t>
      </w:r>
      <w:r w:rsidR="00073ECE" w:rsidRPr="001E3ED2">
        <w:rPr>
          <w:rFonts w:cs="B Nazanin" w:hint="cs"/>
          <w:sz w:val="24"/>
          <w:szCs w:val="24"/>
          <w:rtl/>
          <w:lang w:bidi="fa-IR"/>
        </w:rPr>
        <w:t xml:space="preserve"> و اندک است . قانعم و زر و بال </w:t>
      </w:r>
      <w:r w:rsidR="00F83B1E" w:rsidRPr="001E3ED2">
        <w:rPr>
          <w:rFonts w:cs="B Nazanin" w:hint="cs"/>
          <w:sz w:val="24"/>
          <w:szCs w:val="24"/>
          <w:rtl/>
          <w:lang w:bidi="fa-IR"/>
        </w:rPr>
        <w:t>این ، به چه کار آید ؟</w:t>
      </w:r>
    </w:p>
    <w:p w:rsidR="00E22FFA" w:rsidRPr="001E3ED2" w:rsidRDefault="00A65BE9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لف . </w:t>
      </w:r>
      <w:r w:rsidR="00DE5E03" w:rsidRPr="001E3ED2">
        <w:rPr>
          <w:rFonts w:cs="B Nazanin" w:hint="cs"/>
          <w:sz w:val="24"/>
          <w:szCs w:val="24"/>
          <w:rtl/>
          <w:lang w:bidi="fa-IR"/>
        </w:rPr>
        <w:t>از</w:t>
      </w:r>
      <w:r w:rsidR="003B7BCD" w:rsidRPr="001E3ED2">
        <w:rPr>
          <w:rFonts w:cs="B Nazanin" w:hint="cs"/>
          <w:sz w:val="24"/>
          <w:szCs w:val="24"/>
          <w:rtl/>
          <w:lang w:bidi="fa-IR"/>
        </w:rPr>
        <w:t xml:space="preserve"> عبارت</w:t>
      </w:r>
      <w:r w:rsidR="00DE5E03" w:rsidRPr="001E3ED2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« سخت دربایست نیست » </w:t>
      </w:r>
      <w:r w:rsidR="00810C90" w:rsidRPr="001E3ED2">
        <w:rPr>
          <w:rFonts w:cs="B Nazanin" w:hint="cs"/>
          <w:sz w:val="24"/>
          <w:szCs w:val="24"/>
          <w:rtl/>
          <w:lang w:bidi="fa-IR"/>
        </w:rPr>
        <w:t xml:space="preserve">چه مفهومی دریافت می کنید </w:t>
      </w:r>
      <w:r w:rsidR="005B0FD4" w:rsidRPr="001E3ED2">
        <w:rPr>
          <w:rFonts w:cs="B Nazanin" w:hint="cs"/>
          <w:sz w:val="24"/>
          <w:szCs w:val="24"/>
          <w:rtl/>
          <w:lang w:bidi="fa-IR"/>
        </w:rPr>
        <w:t>. (0.25)</w:t>
      </w:r>
    </w:p>
    <w:p w:rsidR="00650CE2" w:rsidRPr="001E3ED2" w:rsidRDefault="00650CE2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ب .  کدام ویژگی اخلاق</w:t>
      </w:r>
      <w:r w:rsidR="00C2389C" w:rsidRPr="001E3ED2">
        <w:rPr>
          <w:rFonts w:cs="B Nazanin" w:hint="cs"/>
          <w:sz w:val="24"/>
          <w:szCs w:val="24"/>
          <w:rtl/>
          <w:lang w:bidi="fa-IR"/>
        </w:rPr>
        <w:t>ی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قاضی بست آشکار است ؟ (0.25)</w:t>
      </w:r>
    </w:p>
    <w:p w:rsidR="0040141C" w:rsidRPr="001E3ED2" w:rsidRDefault="002A7820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lastRenderedPageBreak/>
        <w:t>26</w:t>
      </w:r>
      <w:r w:rsidR="0057460D" w:rsidRPr="001E3ED2">
        <w:rPr>
          <w:rFonts w:cs="B Nazanin" w:hint="cs"/>
          <w:sz w:val="24"/>
          <w:szCs w:val="24"/>
          <w:rtl/>
          <w:lang w:bidi="fa-IR"/>
        </w:rPr>
        <w:t xml:space="preserve"> . مفهوم مشترکی بین عبارت و بیت زیر وجود دارد </w:t>
      </w:r>
      <w:r w:rsidR="00094E18" w:rsidRPr="001E3ED2">
        <w:rPr>
          <w:rFonts w:cs="B Nazanin" w:hint="cs"/>
          <w:sz w:val="24"/>
          <w:szCs w:val="24"/>
          <w:rtl/>
          <w:lang w:bidi="fa-IR"/>
        </w:rPr>
        <w:t>. توضیح دهید . (0.5)</w:t>
      </w:r>
    </w:p>
    <w:p w:rsidR="0035598A" w:rsidRDefault="00FE6203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لف . آسمان بار امانت نتوانست کشید </w:t>
      </w:r>
      <w:r w:rsidR="0035598A" w:rsidRPr="001E3ED2">
        <w:rPr>
          <w:rFonts w:cs="B Nazanin" w:hint="cs"/>
          <w:sz w:val="24"/>
          <w:szCs w:val="24"/>
          <w:rtl/>
          <w:lang w:bidi="fa-IR"/>
        </w:rPr>
        <w:t xml:space="preserve">         قرعه ی کار به نام من دیوانه زدند </w:t>
      </w:r>
    </w:p>
    <w:p w:rsidR="00A9564D" w:rsidRPr="001E3ED2" w:rsidRDefault="00A9564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ب . گوهر عشق بود که به  « عنوان امانت در صدف شناخت الهی » جای داده بودند و بر ملک و ملکوت عرضه داشته هیچ کس « استحقاق » خزانگی آن گوهر نیافته . </w:t>
      </w:r>
    </w:p>
    <w:p w:rsidR="003B7BCD" w:rsidRPr="001E3ED2" w:rsidRDefault="002A7820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27</w:t>
      </w:r>
      <w:r w:rsidR="003B7BCD" w:rsidRPr="001E3ED2">
        <w:rPr>
          <w:rFonts w:cs="B Nazanin" w:hint="cs"/>
          <w:sz w:val="24"/>
          <w:szCs w:val="24"/>
          <w:rtl/>
          <w:lang w:bidi="fa-IR"/>
        </w:rPr>
        <w:t xml:space="preserve"> .ابیات و عبارات زیر را ساده و روان معنی کنید . </w:t>
      </w:r>
    </w:p>
    <w:p w:rsidR="003B7BCD" w:rsidRPr="001E3ED2" w:rsidRDefault="003B7BCD" w:rsidP="00071AD8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الف . آبی تر از </w:t>
      </w:r>
      <w:r w:rsidR="00C2389C" w:rsidRPr="001E3ED2">
        <w:rPr>
          <w:rFonts w:cs="B Nazanin" w:hint="cs"/>
          <w:sz w:val="24"/>
          <w:szCs w:val="24"/>
          <w:rtl/>
          <w:lang w:bidi="fa-IR"/>
        </w:rPr>
        <w:t xml:space="preserve">آنیم </w:t>
      </w:r>
      <w:r w:rsidRPr="001E3ED2">
        <w:rPr>
          <w:rFonts w:cs="B Nazanin" w:hint="cs"/>
          <w:sz w:val="24"/>
          <w:szCs w:val="24"/>
          <w:rtl/>
          <w:lang w:bidi="fa-IR"/>
        </w:rPr>
        <w:t>که ب</w:t>
      </w:r>
      <w:r w:rsidR="00C2389C" w:rsidRPr="001E3ED2">
        <w:rPr>
          <w:rFonts w:cs="B Nazanin" w:hint="cs"/>
          <w:sz w:val="24"/>
          <w:szCs w:val="24"/>
          <w:rtl/>
          <w:lang w:bidi="fa-IR"/>
        </w:rPr>
        <w:t>ی</w:t>
      </w:r>
      <w:r w:rsidR="00071AD8">
        <w:rPr>
          <w:rFonts w:cs="B Nazanin" w:hint="cs"/>
          <w:sz w:val="24"/>
          <w:szCs w:val="24"/>
          <w:rtl/>
          <w:lang w:bidi="fa-IR"/>
        </w:rPr>
        <w:t xml:space="preserve"> رنگ بمیریم </w:t>
      </w:r>
      <w:r w:rsidRPr="001E3ED2">
        <w:rPr>
          <w:rFonts w:cs="B Nazanin" w:hint="cs"/>
          <w:sz w:val="24"/>
          <w:szCs w:val="24"/>
          <w:rtl/>
          <w:lang w:bidi="fa-IR"/>
        </w:rPr>
        <w:t>از شیشه نبودیم که با سنگ بمیریم (0.</w:t>
      </w:r>
      <w:r w:rsidR="00071AD8">
        <w:rPr>
          <w:rFonts w:cs="B Nazanin" w:hint="cs"/>
          <w:sz w:val="24"/>
          <w:szCs w:val="24"/>
          <w:rtl/>
          <w:lang w:bidi="fa-IR"/>
        </w:rPr>
        <w:t>7</w:t>
      </w:r>
      <w:r w:rsidR="006D69A7">
        <w:rPr>
          <w:rFonts w:cs="B Nazanin" w:hint="cs"/>
          <w:sz w:val="24"/>
          <w:szCs w:val="24"/>
          <w:rtl/>
          <w:lang w:bidi="fa-IR"/>
        </w:rPr>
        <w:t>5</w:t>
      </w:r>
      <w:r w:rsidRPr="001E3ED2">
        <w:rPr>
          <w:rFonts w:cs="B Nazanin" w:hint="cs"/>
          <w:sz w:val="24"/>
          <w:szCs w:val="24"/>
          <w:rtl/>
          <w:lang w:bidi="fa-IR"/>
        </w:rPr>
        <w:t>)</w:t>
      </w:r>
    </w:p>
    <w:p w:rsidR="003B7BCD" w:rsidRPr="001E3ED2" w:rsidRDefault="003B7BC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ب . کمال عقل آن باشد در این راه                           که گوید نیستم از هیچ گاه  (0.75)</w:t>
      </w:r>
    </w:p>
    <w:p w:rsidR="003B7BCD" w:rsidRPr="001E3ED2" w:rsidRDefault="003B7BC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ج . ماند غرامت زده از کار خویش (0.25)</w:t>
      </w:r>
    </w:p>
    <w:p w:rsidR="003B7BCD" w:rsidRPr="001E3ED2" w:rsidRDefault="003B7BC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د . دور روزگار بر سر ما چرخ ها خواهد زد و تغییرات بی شم</w:t>
      </w:r>
      <w:r w:rsidR="00C2389C" w:rsidRPr="001E3ED2">
        <w:rPr>
          <w:rFonts w:cs="B Nazanin" w:hint="cs"/>
          <w:sz w:val="24"/>
          <w:szCs w:val="24"/>
          <w:rtl/>
          <w:lang w:bidi="fa-IR"/>
        </w:rPr>
        <w:t>ا</w:t>
      </w:r>
      <w:r w:rsidRPr="001E3ED2">
        <w:rPr>
          <w:rFonts w:cs="B Nazanin" w:hint="cs"/>
          <w:sz w:val="24"/>
          <w:szCs w:val="24"/>
          <w:rtl/>
          <w:lang w:bidi="fa-IR"/>
        </w:rPr>
        <w:t>ر خواهد نمو</w:t>
      </w:r>
      <w:r w:rsidR="00C2389C" w:rsidRPr="001E3ED2">
        <w:rPr>
          <w:rFonts w:cs="B Nazanin" w:hint="cs"/>
          <w:sz w:val="24"/>
          <w:szCs w:val="24"/>
          <w:rtl/>
          <w:lang w:bidi="fa-IR"/>
        </w:rPr>
        <w:t>د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. (0.5)</w:t>
      </w:r>
    </w:p>
    <w:p w:rsidR="003B7BCD" w:rsidRPr="001E3ED2" w:rsidRDefault="003B7BCD" w:rsidP="00071AD8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 xml:space="preserve">ه .اگر حق تعالی را با این قالب </w:t>
      </w:r>
      <w:r w:rsidR="00071AD8">
        <w:rPr>
          <w:rFonts w:cs="B Nazanin" w:hint="cs"/>
          <w:sz w:val="24"/>
          <w:szCs w:val="24"/>
          <w:rtl/>
          <w:lang w:bidi="fa-IR"/>
        </w:rPr>
        <w:t>، سرکاری خواهد بود ، در این موضع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تواند</w:t>
      </w:r>
      <w:r w:rsidR="00C2389C" w:rsidRPr="001E3ED2">
        <w:rPr>
          <w:rFonts w:cs="B Nazanin" w:hint="cs"/>
          <w:sz w:val="24"/>
          <w:szCs w:val="24"/>
          <w:rtl/>
          <w:lang w:bidi="fa-IR"/>
        </w:rPr>
        <w:t xml:space="preserve"> بود</w:t>
      </w:r>
      <w:r w:rsidRPr="001E3ED2">
        <w:rPr>
          <w:rFonts w:cs="B Nazanin" w:hint="cs"/>
          <w:sz w:val="24"/>
          <w:szCs w:val="24"/>
          <w:rtl/>
          <w:lang w:bidi="fa-IR"/>
        </w:rPr>
        <w:t xml:space="preserve"> . (0.5)</w:t>
      </w:r>
    </w:p>
    <w:p w:rsidR="003B7BCD" w:rsidRPr="001E3ED2" w:rsidRDefault="003B7BC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و . مردمی که به خانه های تاریک و بی دریچه عادت کرده اند از پنجره های باز و نورگیر ، گریزان هستند (1)</w:t>
      </w:r>
    </w:p>
    <w:p w:rsidR="003B7BCD" w:rsidRPr="001E3ED2" w:rsidRDefault="003B7BCD" w:rsidP="009E6832">
      <w:pPr>
        <w:bidi/>
        <w:spacing w:line="276" w:lineRule="auto"/>
        <w:ind w:left="-23"/>
        <w:rPr>
          <w:rFonts w:cs="B Nazanin"/>
          <w:sz w:val="24"/>
          <w:szCs w:val="24"/>
          <w:rtl/>
          <w:lang w:bidi="fa-IR"/>
        </w:rPr>
      </w:pPr>
      <w:r w:rsidRPr="001E3ED2">
        <w:rPr>
          <w:rFonts w:cs="B Nazanin" w:hint="cs"/>
          <w:sz w:val="24"/>
          <w:szCs w:val="24"/>
          <w:rtl/>
          <w:lang w:bidi="fa-IR"/>
        </w:rPr>
        <w:t>ز . به روز مرگ چو تابوت من روان شد                   گمان مبر که مرا درد این جهان باشد (1)</w:t>
      </w:r>
    </w:p>
    <w:p w:rsidR="00B94F15" w:rsidRPr="001E3ED2" w:rsidRDefault="00B94F15" w:rsidP="009E6832">
      <w:pPr>
        <w:bidi/>
        <w:spacing w:line="276" w:lineRule="auto"/>
        <w:ind w:left="-23"/>
        <w:rPr>
          <w:rFonts w:cs="B Nazanin"/>
          <w:sz w:val="24"/>
          <w:szCs w:val="24"/>
          <w:lang w:bidi="fa-IR"/>
        </w:rPr>
      </w:pPr>
    </w:p>
    <w:sectPr w:rsidR="00B94F15" w:rsidRPr="001E3ED2" w:rsidSect="00220890">
      <w:pgSz w:w="12240" w:h="15840"/>
      <w:pgMar w:top="709" w:right="758" w:bottom="709" w:left="567" w:header="720" w:footer="720" w:gutter="0"/>
      <w:pgBorders w:offsetFrom="page">
        <w:top w:val="shadowedSquares" w:sz="3" w:space="24" w:color="auto"/>
        <w:left w:val="shadowedSquares" w:sz="3" w:space="24" w:color="auto"/>
        <w:bottom w:val="shadowedSquares" w:sz="3" w:space="24" w:color="auto"/>
        <w:right w:val="shadowedSquares" w:sz="3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930818"/>
    <w:multiLevelType w:val="hybridMultilevel"/>
    <w:tmpl w:val="18A61C8A"/>
    <w:lvl w:ilvl="0" w:tplc="369C45B8">
      <w:start w:val="14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yNjAyNDI0NzE3tDBQ0lEKTi0uzszPAykwrAUAYaPKYywAAAA="/>
  </w:docVars>
  <w:rsids>
    <w:rsidRoot w:val="00AE0657"/>
    <w:rsid w:val="00012B31"/>
    <w:rsid w:val="00016B11"/>
    <w:rsid w:val="000177BC"/>
    <w:rsid w:val="0003076E"/>
    <w:rsid w:val="00067BAE"/>
    <w:rsid w:val="00071AD8"/>
    <w:rsid w:val="00073ECE"/>
    <w:rsid w:val="00085705"/>
    <w:rsid w:val="00094E18"/>
    <w:rsid w:val="000C7F0E"/>
    <w:rsid w:val="000D4A3B"/>
    <w:rsid w:val="000E2AA1"/>
    <w:rsid w:val="00104BD4"/>
    <w:rsid w:val="00115565"/>
    <w:rsid w:val="001A72CD"/>
    <w:rsid w:val="001C69F8"/>
    <w:rsid w:val="001E3ED2"/>
    <w:rsid w:val="001E6BFC"/>
    <w:rsid w:val="001F07E9"/>
    <w:rsid w:val="00200B76"/>
    <w:rsid w:val="00220890"/>
    <w:rsid w:val="002459CF"/>
    <w:rsid w:val="00253BA7"/>
    <w:rsid w:val="00254577"/>
    <w:rsid w:val="002A34AF"/>
    <w:rsid w:val="002A35B2"/>
    <w:rsid w:val="002A7820"/>
    <w:rsid w:val="002B170B"/>
    <w:rsid w:val="002B52D6"/>
    <w:rsid w:val="002D3505"/>
    <w:rsid w:val="002E655E"/>
    <w:rsid w:val="003378DB"/>
    <w:rsid w:val="00342A25"/>
    <w:rsid w:val="0034463C"/>
    <w:rsid w:val="0034574E"/>
    <w:rsid w:val="0035598A"/>
    <w:rsid w:val="00355CED"/>
    <w:rsid w:val="00367373"/>
    <w:rsid w:val="003A0785"/>
    <w:rsid w:val="003B7BCD"/>
    <w:rsid w:val="003C5899"/>
    <w:rsid w:val="003F05E9"/>
    <w:rsid w:val="003F3887"/>
    <w:rsid w:val="0040141C"/>
    <w:rsid w:val="00405E28"/>
    <w:rsid w:val="00407281"/>
    <w:rsid w:val="004303F9"/>
    <w:rsid w:val="004528AE"/>
    <w:rsid w:val="00463D4B"/>
    <w:rsid w:val="00482FC4"/>
    <w:rsid w:val="004B3613"/>
    <w:rsid w:val="005443D1"/>
    <w:rsid w:val="00555688"/>
    <w:rsid w:val="005557C0"/>
    <w:rsid w:val="0057460D"/>
    <w:rsid w:val="00574B84"/>
    <w:rsid w:val="005B0FD4"/>
    <w:rsid w:val="005C34F7"/>
    <w:rsid w:val="00614A63"/>
    <w:rsid w:val="006226E6"/>
    <w:rsid w:val="0062337B"/>
    <w:rsid w:val="00650CE2"/>
    <w:rsid w:val="00651FD6"/>
    <w:rsid w:val="006D1EB7"/>
    <w:rsid w:val="006D3643"/>
    <w:rsid w:val="006D69A7"/>
    <w:rsid w:val="006E3216"/>
    <w:rsid w:val="00733C8D"/>
    <w:rsid w:val="00761E0F"/>
    <w:rsid w:val="00780343"/>
    <w:rsid w:val="0078162F"/>
    <w:rsid w:val="007B5BA7"/>
    <w:rsid w:val="007C3002"/>
    <w:rsid w:val="007E3009"/>
    <w:rsid w:val="007F4490"/>
    <w:rsid w:val="0080200B"/>
    <w:rsid w:val="008026EC"/>
    <w:rsid w:val="00810C90"/>
    <w:rsid w:val="008363A1"/>
    <w:rsid w:val="008430DA"/>
    <w:rsid w:val="00843D94"/>
    <w:rsid w:val="00852F99"/>
    <w:rsid w:val="008C0F63"/>
    <w:rsid w:val="008C1E8B"/>
    <w:rsid w:val="008C41FE"/>
    <w:rsid w:val="008D7B38"/>
    <w:rsid w:val="008E21C3"/>
    <w:rsid w:val="008F058F"/>
    <w:rsid w:val="00924073"/>
    <w:rsid w:val="009539A3"/>
    <w:rsid w:val="00962DD4"/>
    <w:rsid w:val="00970C1E"/>
    <w:rsid w:val="0097663F"/>
    <w:rsid w:val="009A0932"/>
    <w:rsid w:val="009A6396"/>
    <w:rsid w:val="009C09D4"/>
    <w:rsid w:val="009C23F3"/>
    <w:rsid w:val="009C4503"/>
    <w:rsid w:val="009E6832"/>
    <w:rsid w:val="00A10001"/>
    <w:rsid w:val="00A65BE9"/>
    <w:rsid w:val="00A858E8"/>
    <w:rsid w:val="00A92EEE"/>
    <w:rsid w:val="00A9564D"/>
    <w:rsid w:val="00AA1145"/>
    <w:rsid w:val="00AC069D"/>
    <w:rsid w:val="00AC7003"/>
    <w:rsid w:val="00AE0657"/>
    <w:rsid w:val="00AE533B"/>
    <w:rsid w:val="00B038CC"/>
    <w:rsid w:val="00B356DB"/>
    <w:rsid w:val="00B455C9"/>
    <w:rsid w:val="00B67998"/>
    <w:rsid w:val="00B76B18"/>
    <w:rsid w:val="00B94DEB"/>
    <w:rsid w:val="00B94F15"/>
    <w:rsid w:val="00BD409E"/>
    <w:rsid w:val="00BE0B41"/>
    <w:rsid w:val="00BF33FB"/>
    <w:rsid w:val="00BF5DA1"/>
    <w:rsid w:val="00BF6CB6"/>
    <w:rsid w:val="00C2389C"/>
    <w:rsid w:val="00C67E24"/>
    <w:rsid w:val="00C82531"/>
    <w:rsid w:val="00C83279"/>
    <w:rsid w:val="00CB19DA"/>
    <w:rsid w:val="00CC0C87"/>
    <w:rsid w:val="00CD2D79"/>
    <w:rsid w:val="00D03845"/>
    <w:rsid w:val="00D07748"/>
    <w:rsid w:val="00D13801"/>
    <w:rsid w:val="00D4396C"/>
    <w:rsid w:val="00D60126"/>
    <w:rsid w:val="00D80DED"/>
    <w:rsid w:val="00DC2EB5"/>
    <w:rsid w:val="00DD5499"/>
    <w:rsid w:val="00DD6042"/>
    <w:rsid w:val="00DE5E03"/>
    <w:rsid w:val="00E00498"/>
    <w:rsid w:val="00E06C5A"/>
    <w:rsid w:val="00E107EF"/>
    <w:rsid w:val="00E20BFB"/>
    <w:rsid w:val="00E22FFA"/>
    <w:rsid w:val="00E45F22"/>
    <w:rsid w:val="00E64FFD"/>
    <w:rsid w:val="00E75C32"/>
    <w:rsid w:val="00F03053"/>
    <w:rsid w:val="00F321D6"/>
    <w:rsid w:val="00F329C9"/>
    <w:rsid w:val="00F61752"/>
    <w:rsid w:val="00F663EA"/>
    <w:rsid w:val="00F720B2"/>
    <w:rsid w:val="00F771C5"/>
    <w:rsid w:val="00F83B1E"/>
    <w:rsid w:val="00F90297"/>
    <w:rsid w:val="00F95346"/>
    <w:rsid w:val="00FD7B66"/>
    <w:rsid w:val="00FE62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2A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0B7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140CA6-38FB-4400-BE3C-9F30D90DF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007</Words>
  <Characters>57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</dc:creator>
  <cp:lastModifiedBy>NIKASA</cp:lastModifiedBy>
  <cp:revision>12</cp:revision>
  <cp:lastPrinted>2021-01-10T05:17:00Z</cp:lastPrinted>
  <dcterms:created xsi:type="dcterms:W3CDTF">2018-12-14T17:42:00Z</dcterms:created>
  <dcterms:modified xsi:type="dcterms:W3CDTF">2021-01-10T05:17:00Z</dcterms:modified>
</cp:coreProperties>
</file>